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yw3DUAxCXcD7b8kGLuCql14q2Yc8RW1eDsgG/EH/HOJR3wAUUdX6m8sLv+ffb+jqLrKp357LEk+x6STIXA7wjALnfIQnJHHZrAs8UQb6YV3wZ0m/50BfH+RhjYe2/FlXQm5B3pd4ikrsWVq5UCyu+WsmqoGtdXxt71lcVYnV6bW+io8TZGjcxifaYmaFJ2Cu/eJOIOpgTMW61teIrrqxS53wB2dtx+Cg3izs1NqF/zqec2+xvrX3i+sXUcT5rvHs5I//XMJr/ylZBnb8t++nESNpZ9yt4/N0E05E4QFeMHqmmxM+6c+WwlxWXcwPg7lE7Oq+mG8uDMP1vt/P/OWsMDjwn/cDzA6T2wleOsusYAf89Vjarwf9D5WWlVbI/fx49L77Br4laDAKgrUD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awesome, works great!! Thanks so mu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e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e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e</dc:title>
  <dc:creator/>
  <cp:keywords/>
  <dcterms:created xsi:type="dcterms:W3CDTF">2026-05-07T02:55:55Z</dcterms:created>
  <dcterms:modified xsi:type="dcterms:W3CDTF">2026-05-07T02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